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iring Manager</w:t>
      </w:r>
      <w:r>
        <w:br/>
      </w:r>
      <w:r>
        <w:t xml:space="preserve">[Company Name - e.g., Météo-France Lyon Office or Local Meteorological Research Institution]</w:t>
      </w:r>
      <w:r>
        <w:br/>
      </w:r>
      <w:r>
        <w:t xml:space="preserve">[Company Address]</w:t>
      </w:r>
      <w:r>
        <w:br/>
      </w:r>
      <w:r>
        <w:t xml:space="preserve">Lyon, France</w:t>
      </w:r>
    </w:p>
    <w:p>
      <w:pPr>
        <w:pStyle w:val="BodyText"/>
      </w:pPr>
      <w:r>
        <w:t xml:space="preserve">Application for Meteorologist Internship Position</w:t>
      </w:r>
    </w:p>
    <w:p>
      <w:pPr>
        <w:pStyle w:val="BodyText"/>
      </w:pPr>
      <w:r>
        <w:t xml:space="preserve">Dear Hiring Manager,</w:t>
      </w:r>
    </w:p>
    <w:p>
      <w:pPr>
        <w:pStyle w:val="BodyText"/>
      </w:pPr>
      <w:r>
        <w:t xml:space="preserve">It is with profound enthusiasm that I submit my application for the Meteorologist Internship position at your esteemed institution in France Lyon. As a dedicated and academically rigorous atmospheric sciences student currently completing my master's program at the Université de Lyon, I have meticulously followed your organization's innovative work in severe weather prediction and climate resilience studies. The prospect of contributing to meteorological research within one of Europe's most dynamic climatic zones—particularly in the Rhône-Alpes region where France Lyon serves as a critical hub for environmental monitoring—aligns perfectly with my professional aspirations and academic trajectory.</w:t>
      </w:r>
    </w:p>
    <w:p>
      <w:pPr>
        <w:pStyle w:val="BodyText"/>
      </w:pPr>
      <w:r>
        <w:t xml:space="preserve">My academic journey has been defined by an immersive focus on atmospheric dynamics, numerical weather prediction, and climate modeling. During my undergraduate studies at Sorbonne University Paris, I specialized in synoptic meteorology through coursework including Advanced Atmospheric Thermodynamics (where I achieved top 5% in a cohort of 120 students), Remote Sensing Applications for Climate Studies, and Computational Fluid Dynamics. My master's thesis at the Laboratoire d'Études en Géophysique et Océanographie Spatiale (LEGOS) centered on "High-Resolution Modeling of Foehn Winds in the Alpine Forelands," a project directly relevant to France Lyon's operational challenges with mountainous weather systems. Utilizing WRF (Weather Research and Forecasting) modeling software, I analyzed 10 years of ERA5 reanalysis data to predict wind patterns impacting urban infrastructure—a skill set I am eager to apply within your field operations team.</w:t>
      </w:r>
    </w:p>
    <w:p>
      <w:pPr>
        <w:pStyle w:val="BodyText"/>
      </w:pPr>
      <w:r>
        <w:t xml:space="preserve">Beyond theoretical knowledge, I have developed hands-on technical proficiency that directly supports the requirements of a Meteorologist internship. My experience includes: (1) Operating dual-polarization Doppler radar systems during field campaigns in the Jura Mountains under the European HARMONIE project; (2) Developing Python-based data visualization tools for real-time analysis of METAR reports using libraries such as Matplotlib and Cartopy; (3) Participating in a 3-month internship at Météo-France's Grenoble center where I assisted in forecasting for the 2022 Alpine floods, contributing to a 15% improvement in lead-time accuracy for flash flood warnings. Crucially, I am fluent in French (C1 level per CEFR) and possess intermediate proficiency in German—essential assets for collaborating with international meteorological networks across France Lyon's strategic location at the crossroads of Western Europe.</w:t>
      </w:r>
    </w:p>
    <w:p>
      <w:pPr>
        <w:pStyle w:val="BodyText"/>
      </w:pPr>
      <w:r>
        <w:t xml:space="preserve">What particularly excites me about this opportunity is your institution's pioneering work on urban microclimate adaptation within France Lyon. The city's unique geographical position—bounded by the Rhône and Saône rivers and framed by the Alps—creates complex meteorological phenomena requiring sophisticated forecasting models. Your recent publication "Urban Heat Island Mitigation Strategies in Mediterranean Climate Zones" (2023) deeply resonated with my research interests, especially your methodology for integrating satellite data with ground-based sensor networks. I am eager to contribute to such initiatives, particularly through analyzing the impact of Lyon's new green corridors on local wind patterns using LIDAR technology currently deployed across the city.</w:t>
      </w:r>
    </w:p>
    <w:p>
      <w:pPr>
        <w:pStyle w:val="BodyText"/>
      </w:pPr>
      <w:r>
        <w:t xml:space="preserve">My commitment extends beyond technical skills to a deep appreciation for France Lyon's cultural and professional ecosystem. Having lived in Lyon for two years during my exchange program at École Centrale de Lyon, I have immersed myself in the city's vibrant scientific community. I regularly attend seminars at the Institut National des Sciences de l'Univers (INSU) and collaborate with researchers at the Centre National de Recherches Météorologiques (CNRM), where I presented findings on convective storm tracking during a summer research workshop. This local engagement has cultivated not only linguistic fluency but also an understanding of Lyon's specific meteorological challenges—from the mistral wind patterns affecting urban planning to seasonal variations in air quality monitoring across the Rhône Valley.</w:t>
      </w:r>
    </w:p>
    <w:p>
      <w:pPr>
        <w:pStyle w:val="BodyText"/>
      </w:pPr>
      <w:r>
        <w:t xml:space="preserve">I am particularly drawn to your organization's commitment to applying meteorological science for public safety and sustainability—a mission that mirrors my own professional values. The internship opportunity represents a pivotal step toward my career goal of becoming a lead forecaster for urban climate adaptation in Southern Europe. In France Lyon, I see the perfect confluence of cutting-edge research infrastructure, urgent environmental challenges, and interdisciplinary collaboration needed to develop resilient forecasting systems for 21st-century cities. My ability to quickly adapt to new datasets (including access to your institution's proprietary high-resolution ICON model outputs), combined with my proactive approach—evidenced by my peer-reviewed conference abstracts at the European Meteorological Society's annual meeting—ensures I can immediately contribute while learning from your expert team.</w:t>
      </w:r>
    </w:p>
    <w:p>
      <w:pPr>
        <w:pStyle w:val="BodyText"/>
      </w:pPr>
      <w:r>
        <w:t xml:space="preserve">I have attached my detailed CV, academic transcripts, and a letter of recommendation from Professor Élise Dubois (Head of Atmospheric Sciences at Université de Lyon) who has supervised my research. I welcome the opportunity to discuss how my skills in statistical analysis of climate data, experience with meteorological software suites (NCEP/EMC models, GRIB tools), and passion for applying science to community resilience can support your mission in France Lyon. Thank you for considering this Internship Application Letter—my eagerness to learn from your team's expertise is matched only by my dedication to advancing meteorological practice in one of Europe's most dynamic urban environments.</w:t>
      </w:r>
    </w:p>
    <w:p>
      <w:pPr>
        <w:pStyle w:val="BodyText"/>
      </w:pP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Position</dc:title>
  <dc:creator/>
  <dc:language>en</dc:language>
  <cp:keywords/>
  <dcterms:created xsi:type="dcterms:W3CDTF">2026-07-22T20:40:11Z</dcterms:created>
  <dcterms:modified xsi:type="dcterms:W3CDTF">2026-07-22T20:40:11Z</dcterms:modified>
</cp:coreProperties>
</file>

<file path=docProps/custom.xml><?xml version="1.0" encoding="utf-8"?>
<Properties xmlns="http://schemas.openxmlformats.org/officeDocument/2006/custom-properties" xmlns:vt="http://schemas.openxmlformats.org/officeDocument/2006/docPropsVTypes"/>
</file>